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8FC575" w14:textId="37475CFB" w:rsidR="007C570D" w:rsidRDefault="007C570D" w:rsidP="007C570D">
      <w:pPr>
        <w:jc w:val="center"/>
      </w:pPr>
      <w:r>
        <w:rPr>
          <w:noProof/>
        </w:rPr>
        <w:drawing>
          <wp:inline distT="0" distB="0" distL="0" distR="0" wp14:anchorId="51957B7A" wp14:editId="33A92201">
            <wp:extent cx="3185160" cy="1791653"/>
            <wp:effectExtent l="0" t="0" r="0" b="0"/>
            <wp:docPr id="1" name="Picture 1" descr="A sign on the side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426_HOME-BOUN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0148" cy="1811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6DCF4" w14:textId="489355A6" w:rsidR="007C570D" w:rsidRPr="007C570D" w:rsidRDefault="007C570D" w:rsidP="007C570D">
      <w:pPr>
        <w:spacing w:after="0"/>
        <w:jc w:val="center"/>
        <w:rPr>
          <w:sz w:val="24"/>
          <w:szCs w:val="24"/>
        </w:rPr>
      </w:pPr>
      <w:r w:rsidRPr="007C570D">
        <w:rPr>
          <w:sz w:val="24"/>
          <w:szCs w:val="24"/>
        </w:rPr>
        <w:t xml:space="preserve">Homebound: </w:t>
      </w:r>
    </w:p>
    <w:p w14:paraId="57498D81" w14:textId="112FC424" w:rsidR="007C570D" w:rsidRPr="007C570D" w:rsidRDefault="007C570D" w:rsidP="007C570D">
      <w:pPr>
        <w:spacing w:after="0"/>
        <w:jc w:val="center"/>
        <w:rPr>
          <w:b/>
          <w:bCs/>
          <w:sz w:val="24"/>
          <w:szCs w:val="24"/>
        </w:rPr>
      </w:pPr>
      <w:r w:rsidRPr="007C570D">
        <w:rPr>
          <w:b/>
          <w:bCs/>
          <w:sz w:val="24"/>
          <w:szCs w:val="24"/>
        </w:rPr>
        <w:t xml:space="preserve">“On Purpose” </w:t>
      </w:r>
    </w:p>
    <w:p w14:paraId="708462A8" w14:textId="3A9B26BE" w:rsidR="007C570D" w:rsidRDefault="007C570D" w:rsidP="007C570D">
      <w:pPr>
        <w:spacing w:after="0"/>
        <w:jc w:val="center"/>
        <w:rPr>
          <w:sz w:val="24"/>
          <w:szCs w:val="24"/>
        </w:rPr>
      </w:pPr>
      <w:r w:rsidRPr="007C570D">
        <w:rPr>
          <w:sz w:val="24"/>
          <w:szCs w:val="24"/>
        </w:rPr>
        <w:t>Matthew 5:13-16</w:t>
      </w:r>
    </w:p>
    <w:p w14:paraId="6D2A1253" w14:textId="020DE90D" w:rsidR="007C570D" w:rsidRDefault="007C570D" w:rsidP="007C570D">
      <w:pPr>
        <w:spacing w:after="0"/>
        <w:jc w:val="center"/>
        <w:rPr>
          <w:sz w:val="24"/>
          <w:szCs w:val="24"/>
        </w:rPr>
      </w:pPr>
    </w:p>
    <w:p w14:paraId="6AB2449A" w14:textId="3E11870B" w:rsidR="007C570D" w:rsidRDefault="00A7372B" w:rsidP="00A7372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Is there a person in your life who </w:t>
      </w:r>
      <w:r w:rsidR="00A91D73">
        <w:rPr>
          <w:sz w:val="24"/>
          <w:szCs w:val="24"/>
        </w:rPr>
        <w:t xml:space="preserve">purposely encouraged you and made you </w:t>
      </w:r>
      <w:r>
        <w:rPr>
          <w:sz w:val="24"/>
          <w:szCs w:val="24"/>
        </w:rPr>
        <w:t xml:space="preserve">feel valuable? </w:t>
      </w:r>
      <w:r w:rsidR="00A91D73">
        <w:rPr>
          <w:sz w:val="24"/>
          <w:szCs w:val="24"/>
        </w:rPr>
        <w:t xml:space="preserve">What effect did that have on you? </w:t>
      </w:r>
    </w:p>
    <w:p w14:paraId="75D9544D" w14:textId="2D83FF31" w:rsidR="00A7372B" w:rsidRDefault="00A7372B" w:rsidP="00A7372B">
      <w:pPr>
        <w:spacing w:after="0"/>
        <w:rPr>
          <w:sz w:val="24"/>
          <w:szCs w:val="24"/>
        </w:rPr>
      </w:pPr>
    </w:p>
    <w:p w14:paraId="3BE1BFF6" w14:textId="62431000" w:rsidR="00A7372B" w:rsidRDefault="00A91D73" w:rsidP="00A7372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o preserve and promote God’s will in the world, </w:t>
      </w:r>
      <w:r w:rsidR="00AB1E77">
        <w:rPr>
          <w:sz w:val="24"/>
          <w:szCs w:val="24"/>
        </w:rPr>
        <w:t xml:space="preserve">Christians </w:t>
      </w:r>
      <w:r>
        <w:rPr>
          <w:sz w:val="24"/>
          <w:szCs w:val="24"/>
        </w:rPr>
        <w:t>sometime</w:t>
      </w:r>
      <w:r w:rsidR="002F20F4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proofErr w:type="gramStart"/>
      <w:r w:rsidR="00A7372B">
        <w:rPr>
          <w:sz w:val="24"/>
          <w:szCs w:val="24"/>
        </w:rPr>
        <w:t>have to</w:t>
      </w:r>
      <w:proofErr w:type="gramEnd"/>
      <w:r w:rsidR="00A7372B">
        <w:rPr>
          <w:sz w:val="24"/>
          <w:szCs w:val="24"/>
        </w:rPr>
        <w:t xml:space="preserve"> act in ways that run counter to cultural norms</w:t>
      </w:r>
      <w:r>
        <w:rPr>
          <w:sz w:val="24"/>
          <w:szCs w:val="24"/>
        </w:rPr>
        <w:t xml:space="preserve">. In what ways have you done this in </w:t>
      </w:r>
      <w:r w:rsidR="00AB1E77">
        <w:rPr>
          <w:sz w:val="24"/>
          <w:szCs w:val="24"/>
        </w:rPr>
        <w:t>our life?</w:t>
      </w:r>
    </w:p>
    <w:p w14:paraId="65F3DFF6" w14:textId="57E3CBD0" w:rsidR="00AB1E77" w:rsidRDefault="00AB1E77" w:rsidP="00A7372B">
      <w:pPr>
        <w:spacing w:after="0"/>
        <w:rPr>
          <w:sz w:val="24"/>
          <w:szCs w:val="24"/>
        </w:rPr>
      </w:pPr>
    </w:p>
    <w:p w14:paraId="590ED688" w14:textId="179C6C9B" w:rsidR="00AB1E77" w:rsidRDefault="00AB1E77" w:rsidP="00A7372B">
      <w:p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Read Matthew 5:</w:t>
      </w:r>
      <w:r w:rsidR="00447E0F">
        <w:rPr>
          <w:b/>
          <w:bCs/>
          <w:sz w:val="24"/>
          <w:szCs w:val="24"/>
        </w:rPr>
        <w:t xml:space="preserve">13. </w:t>
      </w:r>
      <w:r w:rsidR="00447E0F">
        <w:rPr>
          <w:sz w:val="24"/>
          <w:szCs w:val="24"/>
        </w:rPr>
        <w:t xml:space="preserve">In what ways, if any, has the Church allowed </w:t>
      </w:r>
      <w:r w:rsidR="00237CF2">
        <w:rPr>
          <w:sz w:val="24"/>
          <w:szCs w:val="24"/>
        </w:rPr>
        <w:t xml:space="preserve">values to be diluted and lost its moral authority? Are there ways in which </w:t>
      </w:r>
      <w:r w:rsidR="002F20F4">
        <w:rPr>
          <w:sz w:val="24"/>
          <w:szCs w:val="24"/>
        </w:rPr>
        <w:t xml:space="preserve">we compromise our </w:t>
      </w:r>
      <w:r w:rsidR="00237CF2">
        <w:rPr>
          <w:sz w:val="24"/>
          <w:szCs w:val="24"/>
        </w:rPr>
        <w:t xml:space="preserve">witness in this way? </w:t>
      </w:r>
    </w:p>
    <w:p w14:paraId="1A6F1784" w14:textId="32E5EFC1" w:rsidR="00A91D73" w:rsidRDefault="00A91D73" w:rsidP="00A7372B">
      <w:pPr>
        <w:spacing w:after="0"/>
        <w:rPr>
          <w:sz w:val="24"/>
          <w:szCs w:val="24"/>
        </w:rPr>
      </w:pPr>
    </w:p>
    <w:p w14:paraId="288783D4" w14:textId="3F150E26" w:rsidR="007C570D" w:rsidRDefault="005A0964" w:rsidP="007C570D">
      <w:p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Read </w:t>
      </w:r>
      <w:r w:rsidR="000E4931" w:rsidRPr="000E4931">
        <w:rPr>
          <w:b/>
          <w:bCs/>
          <w:sz w:val="24"/>
          <w:szCs w:val="24"/>
        </w:rPr>
        <w:t>1 Peter 2:9</w:t>
      </w:r>
      <w:r w:rsidR="000E4931">
        <w:rPr>
          <w:b/>
          <w:bCs/>
          <w:sz w:val="24"/>
          <w:szCs w:val="24"/>
        </w:rPr>
        <w:t xml:space="preserve">. </w:t>
      </w:r>
      <w:r w:rsidR="000E4931">
        <w:rPr>
          <w:sz w:val="24"/>
          <w:szCs w:val="24"/>
        </w:rPr>
        <w:t xml:space="preserve">What are your thoughts on this verse? </w:t>
      </w:r>
      <w:r w:rsidR="00692D47">
        <w:rPr>
          <w:sz w:val="24"/>
          <w:szCs w:val="24"/>
        </w:rPr>
        <w:t xml:space="preserve">Does it imply </w:t>
      </w:r>
      <w:r w:rsidR="002F20F4">
        <w:rPr>
          <w:sz w:val="24"/>
          <w:szCs w:val="24"/>
        </w:rPr>
        <w:t xml:space="preserve">a purpose for us? </w:t>
      </w:r>
    </w:p>
    <w:p w14:paraId="25CCA9D0" w14:textId="379B5A84" w:rsidR="002F20F4" w:rsidRDefault="002F20F4" w:rsidP="007C570D">
      <w:pPr>
        <w:spacing w:after="0"/>
        <w:rPr>
          <w:sz w:val="24"/>
          <w:szCs w:val="24"/>
        </w:rPr>
      </w:pPr>
    </w:p>
    <w:p w14:paraId="5DEC5E81" w14:textId="22CB09C8" w:rsidR="002F20F4" w:rsidRPr="002F20F4" w:rsidRDefault="002F20F4" w:rsidP="007C570D">
      <w:pPr>
        <w:spacing w:after="0"/>
        <w:rPr>
          <w:rFonts w:cstheme="minorHAnsi"/>
          <w:sz w:val="24"/>
          <w:szCs w:val="24"/>
        </w:rPr>
      </w:pPr>
      <w:r>
        <w:rPr>
          <w:b/>
          <w:bCs/>
          <w:sz w:val="24"/>
          <w:szCs w:val="24"/>
        </w:rPr>
        <w:t xml:space="preserve">Read Matthew 5:14. </w:t>
      </w:r>
      <w:r>
        <w:rPr>
          <w:sz w:val="24"/>
          <w:szCs w:val="24"/>
        </w:rPr>
        <w:t xml:space="preserve">How are you like God’s light in your home? </w:t>
      </w:r>
    </w:p>
    <w:p w14:paraId="28B34E90" w14:textId="77777777" w:rsidR="007C570D" w:rsidRDefault="007C570D" w:rsidP="007C570D"/>
    <w:sectPr w:rsidR="007C57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4575AC"/>
    <w:multiLevelType w:val="hybridMultilevel"/>
    <w:tmpl w:val="6FBCF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3469BF2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yNDU2NzGwNDI3NzFT0lEKTi0uzszPAykwrAUA8Np49CwAAAA="/>
  </w:docVars>
  <w:rsids>
    <w:rsidRoot w:val="007C570D"/>
    <w:rsid w:val="000E4931"/>
    <w:rsid w:val="00237CF2"/>
    <w:rsid w:val="002F20F4"/>
    <w:rsid w:val="00447E0F"/>
    <w:rsid w:val="005A0964"/>
    <w:rsid w:val="00692D47"/>
    <w:rsid w:val="006F03F3"/>
    <w:rsid w:val="007C570D"/>
    <w:rsid w:val="00A7372B"/>
    <w:rsid w:val="00A91D73"/>
    <w:rsid w:val="00AB1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1A6E7"/>
  <w15:chartTrackingRefBased/>
  <w15:docId w15:val="{CC0D0B95-22E8-4B18-9700-399EFC547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570D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395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05-18T17:09:00Z</dcterms:created>
  <dcterms:modified xsi:type="dcterms:W3CDTF">2020-05-18T17:49:00Z</dcterms:modified>
</cp:coreProperties>
</file>